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4B8909" w14:textId="5E27CB54" w:rsidR="00F30E34" w:rsidRPr="00230E8D" w:rsidRDefault="00F30E34">
      <w:bookmarkStart w:id="0" w:name="_GoBack"/>
    </w:p>
    <w:p w14:paraId="2BE88E1C" w14:textId="72229335" w:rsidR="00A273F2" w:rsidRPr="00230E8D" w:rsidRDefault="00A273F2" w:rsidP="00A273F2">
      <w:pPr>
        <w:rPr>
          <w:rFonts w:ascii="Times New Roman" w:hAnsi="Times New Roman" w:cs="Times New Roman"/>
          <w:sz w:val="24"/>
          <w:szCs w:val="24"/>
        </w:rPr>
      </w:pPr>
      <w:r w:rsidRPr="00230E8D">
        <w:rPr>
          <w:rFonts w:ascii="Times New Roman" w:hAnsi="Times New Roman" w:cs="Times New Roman"/>
          <w:b/>
          <w:bCs/>
          <w:sz w:val="24"/>
          <w:szCs w:val="24"/>
        </w:rPr>
        <w:t>Supplemental Table 1</w:t>
      </w:r>
      <w:r w:rsidRPr="00230E8D">
        <w:rPr>
          <w:rFonts w:ascii="Times New Roman" w:hAnsi="Times New Roman" w:cs="Times New Roman"/>
          <w:sz w:val="24"/>
          <w:szCs w:val="24"/>
        </w:rPr>
        <w:t xml:space="preserve">: Mixed model analysis of covariance outcomes for serum TMAO and related metabolites. Bolded text indicates significant covariates. </w:t>
      </w:r>
    </w:p>
    <w:tbl>
      <w:tblPr>
        <w:tblW w:w="7932" w:type="dxa"/>
        <w:tblLook w:val="04A0" w:firstRow="1" w:lastRow="0" w:firstColumn="1" w:lastColumn="0" w:noHBand="0" w:noVBand="1"/>
      </w:tblPr>
      <w:tblGrid>
        <w:gridCol w:w="2700"/>
        <w:gridCol w:w="1229"/>
        <w:gridCol w:w="1123"/>
        <w:gridCol w:w="1009"/>
        <w:gridCol w:w="911"/>
        <w:gridCol w:w="960"/>
      </w:tblGrid>
      <w:tr w:rsidR="00230E8D" w:rsidRPr="00230E8D" w14:paraId="11480F77" w14:textId="77777777" w:rsidTr="00194F19">
        <w:trPr>
          <w:trHeight w:val="300"/>
        </w:trPr>
        <w:tc>
          <w:tcPr>
            <w:tcW w:w="27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0870A" w14:textId="77777777" w:rsidR="00A273F2" w:rsidRPr="00230E8D" w:rsidRDefault="00A273F2" w:rsidP="00194F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utcome variable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0694D52" w14:textId="77777777" w:rsidR="00A273F2" w:rsidRPr="00230E8D" w:rsidRDefault="00A273F2" w:rsidP="00194F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variate</w:t>
            </w:r>
          </w:p>
        </w:tc>
        <w:tc>
          <w:tcPr>
            <w:tcW w:w="112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C80F97" w14:textId="77777777" w:rsidR="00A273F2" w:rsidRPr="00230E8D" w:rsidRDefault="00A273F2" w:rsidP="00194F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0AF4AA" w14:textId="77777777" w:rsidR="00A273F2" w:rsidRPr="00230E8D" w:rsidRDefault="00A273F2" w:rsidP="00194F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5% CI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F58EB4E" w14:textId="77777777" w:rsidR="00A273F2" w:rsidRPr="00230E8D" w:rsidRDefault="00A273F2" w:rsidP="00194F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 value</w:t>
            </w:r>
          </w:p>
        </w:tc>
      </w:tr>
      <w:tr w:rsidR="00A273F2" w:rsidRPr="00230E8D" w14:paraId="0F0B2D51" w14:textId="77777777" w:rsidTr="00194F19">
        <w:trPr>
          <w:trHeight w:val="300"/>
        </w:trPr>
        <w:tc>
          <w:tcPr>
            <w:tcW w:w="27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861316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2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96F813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2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B7DCE0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A14D79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Lower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25FB77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  <w:tc>
          <w:tcPr>
            <w:tcW w:w="96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72CDC45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7B0337A" w14:textId="7DB3A09D" w:rsidR="00A273F2" w:rsidRPr="00230E8D" w:rsidRDefault="00A273F2"/>
    <w:tbl>
      <w:tblPr>
        <w:tblW w:w="7932" w:type="dxa"/>
        <w:tblLook w:val="04A0" w:firstRow="1" w:lastRow="0" w:firstColumn="1" w:lastColumn="0" w:noHBand="0" w:noVBand="1"/>
      </w:tblPr>
      <w:tblGrid>
        <w:gridCol w:w="2700"/>
        <w:gridCol w:w="1229"/>
        <w:gridCol w:w="1123"/>
        <w:gridCol w:w="1009"/>
        <w:gridCol w:w="911"/>
        <w:gridCol w:w="960"/>
      </w:tblGrid>
      <w:tr w:rsidR="00230E8D" w:rsidRPr="00230E8D" w14:paraId="480BAD2A" w14:textId="77777777" w:rsidTr="00194F19">
        <w:trPr>
          <w:trHeight w:val="340"/>
        </w:trPr>
        <w:tc>
          <w:tcPr>
            <w:tcW w:w="27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037B88" w14:textId="77777777" w:rsidR="00A273F2" w:rsidRPr="00230E8D" w:rsidRDefault="00A273F2" w:rsidP="00194F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Cholesterol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6DA5D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TMAO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3DFFA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062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44A85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03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B9BD8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1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68AE7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190</w:t>
            </w:r>
          </w:p>
        </w:tc>
      </w:tr>
      <w:tr w:rsidR="00230E8D" w:rsidRPr="00230E8D" w14:paraId="243941D0" w14:textId="77777777" w:rsidTr="00194F19">
        <w:trPr>
          <w:trHeight w:val="340"/>
        </w:trPr>
        <w:tc>
          <w:tcPr>
            <w:tcW w:w="27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FEF7A8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FA1E1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Choline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1F0E8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080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3DFA6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02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792BD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1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50F50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119</w:t>
            </w:r>
          </w:p>
        </w:tc>
      </w:tr>
      <w:tr w:rsidR="00230E8D" w:rsidRPr="00230E8D" w14:paraId="485492A9" w14:textId="77777777" w:rsidTr="00194F19">
        <w:trPr>
          <w:trHeight w:val="340"/>
        </w:trPr>
        <w:tc>
          <w:tcPr>
            <w:tcW w:w="27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9E828F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3720E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Carnitine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B4F37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078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AB970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06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8C9F7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2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8DF1F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268</w:t>
            </w:r>
          </w:p>
        </w:tc>
      </w:tr>
      <w:tr w:rsidR="00230E8D" w:rsidRPr="00230E8D" w14:paraId="6DCED648" w14:textId="77777777" w:rsidTr="00194F19">
        <w:trPr>
          <w:trHeight w:val="340"/>
        </w:trPr>
        <w:tc>
          <w:tcPr>
            <w:tcW w:w="27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8B3489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B4F20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Betaine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75313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028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AA837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17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4152E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1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D5F52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701</w:t>
            </w:r>
          </w:p>
        </w:tc>
      </w:tr>
      <w:tr w:rsidR="00230E8D" w:rsidRPr="00230E8D" w14:paraId="67828FA8" w14:textId="77777777" w:rsidTr="00194F19">
        <w:trPr>
          <w:trHeight w:val="1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2FF6DFC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10"/>
                <w:szCs w:val="10"/>
              </w:rPr>
              <w:t> 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0C2B30B2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FF7CF76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0DEE7EB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5273D433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40A07A59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</w:tr>
      <w:tr w:rsidR="00230E8D" w:rsidRPr="00230E8D" w14:paraId="751C6F10" w14:textId="77777777" w:rsidTr="00194F19">
        <w:trPr>
          <w:trHeight w:val="340"/>
        </w:trPr>
        <w:tc>
          <w:tcPr>
            <w:tcW w:w="27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CE0C61" w14:textId="77777777" w:rsidR="00A273F2" w:rsidRPr="00230E8D" w:rsidRDefault="00A273F2" w:rsidP="00194F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DL-Cholesterol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DB1BD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TMAO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88AF4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0.096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7B70A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-0.00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5D2FA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0.1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B7A38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0.067</w:t>
            </w:r>
          </w:p>
        </w:tc>
      </w:tr>
      <w:tr w:rsidR="00230E8D" w:rsidRPr="00230E8D" w14:paraId="51CE92A8" w14:textId="77777777" w:rsidTr="00194F19">
        <w:trPr>
          <w:trHeight w:val="340"/>
        </w:trPr>
        <w:tc>
          <w:tcPr>
            <w:tcW w:w="27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DDA5E8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2A11A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Choline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B4AE5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070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5151F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03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82F9D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1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75C5A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201</w:t>
            </w:r>
          </w:p>
        </w:tc>
      </w:tr>
      <w:tr w:rsidR="00230E8D" w:rsidRPr="00230E8D" w14:paraId="211F2A2C" w14:textId="77777777" w:rsidTr="00194F19">
        <w:trPr>
          <w:trHeight w:val="340"/>
        </w:trPr>
        <w:tc>
          <w:tcPr>
            <w:tcW w:w="27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DD0614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F1F4E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rnitine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0DEDB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166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26A7F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2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C7C8E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3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31526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23</w:t>
            </w:r>
          </w:p>
        </w:tc>
      </w:tr>
      <w:tr w:rsidR="00230E8D" w:rsidRPr="00230E8D" w14:paraId="1F4D4B43" w14:textId="77777777" w:rsidTr="00194F19">
        <w:trPr>
          <w:trHeight w:val="340"/>
        </w:trPr>
        <w:tc>
          <w:tcPr>
            <w:tcW w:w="27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A1ABE2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BC509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Betaine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2AC21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039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2613B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11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8D5FF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1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66F02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603</w:t>
            </w:r>
          </w:p>
        </w:tc>
      </w:tr>
      <w:tr w:rsidR="00230E8D" w:rsidRPr="00230E8D" w14:paraId="2ED9F290" w14:textId="77777777" w:rsidTr="00194F19">
        <w:trPr>
          <w:trHeight w:val="100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734D1145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10"/>
                <w:szCs w:val="10"/>
              </w:rPr>
              <w:t> 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E9C6C4A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01F34634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CD8DAFB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5655C1D3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2F9A920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</w:tr>
      <w:tr w:rsidR="00230E8D" w:rsidRPr="00230E8D" w14:paraId="4A46F66F" w14:textId="77777777" w:rsidTr="00194F19">
        <w:trPr>
          <w:trHeight w:val="340"/>
        </w:trPr>
        <w:tc>
          <w:tcPr>
            <w:tcW w:w="27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3B5227" w14:textId="77777777" w:rsidR="00A273F2" w:rsidRPr="00230E8D" w:rsidRDefault="00A273F2" w:rsidP="00194F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DL-cholesterol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BAC2F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TMAO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97765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037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61BE3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034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87DCC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1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EED00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301</w:t>
            </w:r>
          </w:p>
        </w:tc>
      </w:tr>
      <w:tr w:rsidR="00230E8D" w:rsidRPr="00230E8D" w14:paraId="44289E2B" w14:textId="77777777" w:rsidTr="00194F19">
        <w:trPr>
          <w:trHeight w:val="340"/>
        </w:trPr>
        <w:tc>
          <w:tcPr>
            <w:tcW w:w="27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68ED92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ECD70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line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BFB89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76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D72EF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0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F358E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1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676CF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33</w:t>
            </w:r>
          </w:p>
        </w:tc>
      </w:tr>
      <w:tr w:rsidR="00230E8D" w:rsidRPr="00230E8D" w14:paraId="43A9E2CC" w14:textId="77777777" w:rsidTr="00194F19">
        <w:trPr>
          <w:trHeight w:val="340"/>
        </w:trPr>
        <w:tc>
          <w:tcPr>
            <w:tcW w:w="27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48AF96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4F0C6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Carnitine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5A941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010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B0DD7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104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EA1E2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0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53E76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821</w:t>
            </w:r>
          </w:p>
        </w:tc>
      </w:tr>
      <w:tr w:rsidR="00230E8D" w:rsidRPr="00230E8D" w14:paraId="670B6850" w14:textId="77777777" w:rsidTr="00194F19">
        <w:trPr>
          <w:trHeight w:val="340"/>
        </w:trPr>
        <w:tc>
          <w:tcPr>
            <w:tcW w:w="27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6E9335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25610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Betaine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C5651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017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8253C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08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95766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1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AD6A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745</w:t>
            </w:r>
          </w:p>
        </w:tc>
      </w:tr>
      <w:tr w:rsidR="00230E8D" w:rsidRPr="00230E8D" w14:paraId="7339C1B3" w14:textId="77777777" w:rsidTr="00A273F2">
        <w:trPr>
          <w:trHeight w:val="100"/>
        </w:trPr>
        <w:tc>
          <w:tcPr>
            <w:tcW w:w="2700" w:type="dxa"/>
            <w:tcBorders>
              <w:top w:val="nil"/>
              <w:left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BADB6BB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10"/>
                <w:szCs w:val="10"/>
              </w:rPr>
              <w:t> 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247EC78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C476479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09E66E98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82D81C7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4D890DA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  <w:r w:rsidRPr="00230E8D">
              <w:rPr>
                <w:rFonts w:ascii="Times New Roman" w:eastAsia="Times New Roman" w:hAnsi="Times New Roman" w:cs="Times New Roman"/>
                <w:sz w:val="10"/>
                <w:szCs w:val="10"/>
              </w:rPr>
              <w:t> </w:t>
            </w:r>
          </w:p>
        </w:tc>
      </w:tr>
      <w:tr w:rsidR="00230E8D" w:rsidRPr="00230E8D" w14:paraId="6AFF3247" w14:textId="77777777" w:rsidTr="00A273F2">
        <w:trPr>
          <w:trHeight w:val="340"/>
        </w:trPr>
        <w:tc>
          <w:tcPr>
            <w:tcW w:w="2700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C8ED50" w14:textId="77777777" w:rsidR="00A273F2" w:rsidRPr="00230E8D" w:rsidRDefault="00A273F2" w:rsidP="00194F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iglycerides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4BE25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TMAO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F9876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037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8CCFF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04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D1C4B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1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331EE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360</w:t>
            </w:r>
          </w:p>
        </w:tc>
      </w:tr>
      <w:tr w:rsidR="00230E8D" w:rsidRPr="00230E8D" w14:paraId="031EF590" w14:textId="77777777" w:rsidTr="00A273F2">
        <w:trPr>
          <w:trHeight w:val="340"/>
        </w:trPr>
        <w:tc>
          <w:tcPr>
            <w:tcW w:w="270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38BE2F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4FC99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Choline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B4629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036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F5ECD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04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49206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1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2C8D2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398</w:t>
            </w:r>
          </w:p>
        </w:tc>
      </w:tr>
      <w:tr w:rsidR="00230E8D" w:rsidRPr="00230E8D" w14:paraId="1450F317" w14:textId="77777777" w:rsidTr="00A273F2">
        <w:trPr>
          <w:trHeight w:val="340"/>
        </w:trPr>
        <w:tc>
          <w:tcPr>
            <w:tcW w:w="270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BF3D8C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91275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Carnitine</w:t>
            </w:r>
          </w:p>
        </w:tc>
        <w:tc>
          <w:tcPr>
            <w:tcW w:w="11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5E0E2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046</w:t>
            </w:r>
          </w:p>
        </w:tc>
        <w:tc>
          <w:tcPr>
            <w:tcW w:w="10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0F16D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156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ACCB2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064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BAA4D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410</w:t>
            </w:r>
          </w:p>
        </w:tc>
      </w:tr>
      <w:tr w:rsidR="00A273F2" w:rsidRPr="00230E8D" w14:paraId="3F70D94B" w14:textId="77777777" w:rsidTr="00A273F2">
        <w:trPr>
          <w:trHeight w:val="340"/>
        </w:trPr>
        <w:tc>
          <w:tcPr>
            <w:tcW w:w="270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8A65CB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6FC535" w14:textId="77777777" w:rsidR="00A273F2" w:rsidRPr="00230E8D" w:rsidRDefault="00A273F2" w:rsidP="00194F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Betaine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ED5F64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06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715C29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-0.179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E9931E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BDDA69" w14:textId="77777777" w:rsidR="00A273F2" w:rsidRPr="00230E8D" w:rsidRDefault="00A273F2" w:rsidP="00194F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E8D">
              <w:rPr>
                <w:rFonts w:ascii="Times New Roman" w:eastAsia="Times New Roman" w:hAnsi="Times New Roman" w:cs="Times New Roman"/>
                <w:sz w:val="24"/>
                <w:szCs w:val="24"/>
              </w:rPr>
              <w:t>0.251</w:t>
            </w:r>
          </w:p>
        </w:tc>
      </w:tr>
    </w:tbl>
    <w:p w14:paraId="56252119" w14:textId="77777777" w:rsidR="00A273F2" w:rsidRPr="00230E8D" w:rsidRDefault="00A273F2" w:rsidP="00A273F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738D61" w14:textId="426F6D09" w:rsidR="00A273F2" w:rsidRPr="00230E8D" w:rsidRDefault="00A273F2" w:rsidP="00A273F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30E8D">
        <w:rPr>
          <w:rFonts w:ascii="Times New Roman" w:hAnsi="Times New Roman" w:cs="Times New Roman"/>
          <w:sz w:val="24"/>
          <w:szCs w:val="24"/>
        </w:rPr>
        <w:t>TMAO – Trimethylamine oxide</w:t>
      </w:r>
      <w:r w:rsidR="002C4396" w:rsidRPr="00230E8D">
        <w:rPr>
          <w:rFonts w:ascii="Times New Roman" w:hAnsi="Times New Roman" w:cs="Times New Roman"/>
          <w:sz w:val="24"/>
          <w:szCs w:val="24"/>
        </w:rPr>
        <w:t xml:space="preserve">.  Significant associations in </w:t>
      </w:r>
      <w:r w:rsidR="002C4396" w:rsidRPr="00230E8D">
        <w:rPr>
          <w:rFonts w:ascii="Times New Roman" w:hAnsi="Times New Roman" w:cs="Times New Roman"/>
          <w:b/>
          <w:bCs/>
          <w:sz w:val="24"/>
          <w:szCs w:val="24"/>
        </w:rPr>
        <w:t>Bold.</w:t>
      </w:r>
      <w:r w:rsidRPr="00230E8D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0"/>
    <w:p w14:paraId="6F25AA4F" w14:textId="77777777" w:rsidR="00A273F2" w:rsidRPr="00230E8D" w:rsidRDefault="00A273F2"/>
    <w:sectPr w:rsidR="00A273F2" w:rsidRPr="00230E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3MDSwsLS0NDawNDNW0lEKTi0uzszPAykwrAUAd32exCwAAAA="/>
  </w:docVars>
  <w:rsids>
    <w:rsidRoot w:val="00A273F2"/>
    <w:rsid w:val="000B2021"/>
    <w:rsid w:val="001446AA"/>
    <w:rsid w:val="00182DC7"/>
    <w:rsid w:val="00230E8D"/>
    <w:rsid w:val="0026017F"/>
    <w:rsid w:val="002C4396"/>
    <w:rsid w:val="00424049"/>
    <w:rsid w:val="00432F4A"/>
    <w:rsid w:val="005534E6"/>
    <w:rsid w:val="00564F4E"/>
    <w:rsid w:val="005E3CC5"/>
    <w:rsid w:val="005E6B80"/>
    <w:rsid w:val="00843EDD"/>
    <w:rsid w:val="00911776"/>
    <w:rsid w:val="00911BB7"/>
    <w:rsid w:val="00920FEB"/>
    <w:rsid w:val="00A273F2"/>
    <w:rsid w:val="00A33A87"/>
    <w:rsid w:val="00B22BAB"/>
    <w:rsid w:val="00B63E08"/>
    <w:rsid w:val="00BA1E6F"/>
    <w:rsid w:val="00CA4D4E"/>
    <w:rsid w:val="00F30E34"/>
    <w:rsid w:val="00F551D6"/>
    <w:rsid w:val="00F94CBD"/>
    <w:rsid w:val="00F94FF4"/>
    <w:rsid w:val="00FD6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500F3"/>
  <w15:chartTrackingRefBased/>
  <w15:docId w15:val="{249A73CF-4D2C-CF40-B860-5697C040B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3F2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J Bennett</dc:creator>
  <cp:keywords/>
  <dc:description/>
  <cp:lastModifiedBy>Alison Sage</cp:lastModifiedBy>
  <cp:revision>2</cp:revision>
  <dcterms:created xsi:type="dcterms:W3CDTF">2021-11-11T08:29:00Z</dcterms:created>
  <dcterms:modified xsi:type="dcterms:W3CDTF">2021-11-11T08:29:00Z</dcterms:modified>
</cp:coreProperties>
</file>